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BDFB1" w14:textId="77777777" w:rsidR="00560A69" w:rsidRDefault="00560A69" w:rsidP="00560A69">
      <w:r>
        <w:t>/* Importing the data from Excel*/</w:t>
      </w:r>
    </w:p>
    <w:p w14:paraId="62114C0F" w14:textId="77777777" w:rsidR="00560A69" w:rsidRDefault="00560A69" w:rsidP="00560A69"/>
    <w:p w14:paraId="4C9FD595" w14:textId="77777777" w:rsidR="00560A69" w:rsidRDefault="00560A69" w:rsidP="00560A69">
      <w:r>
        <w:t xml:space="preserve">PROC IMPORT OUT= </w:t>
      </w:r>
      <w:proofErr w:type="spellStart"/>
      <w:proofErr w:type="gramStart"/>
      <w:r>
        <w:t>work.FisrtPrinciples</w:t>
      </w:r>
      <w:proofErr w:type="spellEnd"/>
      <w:proofErr w:type="gramEnd"/>
      <w:r>
        <w:t xml:space="preserve"> DATAFILE= "C:\Users\Ritika Khandelwal\Desktop\RA\practice.xlsx"</w:t>
      </w:r>
    </w:p>
    <w:p w14:paraId="2AD191D1" w14:textId="77777777" w:rsidR="00560A69" w:rsidRDefault="00560A69" w:rsidP="00560A69">
      <w:r>
        <w:t xml:space="preserve">               DBMS=xlsx </w:t>
      </w:r>
      <w:proofErr w:type="gramStart"/>
      <w:r>
        <w:t>REPLACE;</w:t>
      </w:r>
      <w:proofErr w:type="gramEnd"/>
    </w:p>
    <w:p w14:paraId="44D3CCDA" w14:textId="77777777" w:rsidR="00560A69" w:rsidRDefault="00560A69" w:rsidP="00560A69">
      <w:r>
        <w:tab/>
      </w:r>
      <w:r>
        <w:tab/>
      </w:r>
      <w:proofErr w:type="gramStart"/>
      <w:r>
        <w:t>run;</w:t>
      </w:r>
      <w:proofErr w:type="gramEnd"/>
    </w:p>
    <w:p w14:paraId="0C669D71" w14:textId="77777777" w:rsidR="00560A69" w:rsidRDefault="00560A69" w:rsidP="00560A69"/>
    <w:p w14:paraId="57B2AE26" w14:textId="77777777" w:rsidR="00560A69" w:rsidRDefault="00560A69" w:rsidP="00560A69">
      <w:r>
        <w:t xml:space="preserve">/* Choosing Optimal number of </w:t>
      </w:r>
      <w:proofErr w:type="spellStart"/>
      <w:r>
        <w:t>clustersthrough</w:t>
      </w:r>
      <w:proofErr w:type="spellEnd"/>
      <w:r>
        <w:t xml:space="preserve"> </w:t>
      </w:r>
      <w:proofErr w:type="spellStart"/>
      <w:r>
        <w:t>Hirerchal</w:t>
      </w:r>
      <w:proofErr w:type="spellEnd"/>
      <w:r>
        <w:t xml:space="preserve"> clustering (Eigenvalues)*/</w:t>
      </w:r>
    </w:p>
    <w:p w14:paraId="7CCFC72F" w14:textId="77777777" w:rsidR="00560A69" w:rsidRDefault="00560A69" w:rsidP="00560A69">
      <w:proofErr w:type="spellStart"/>
      <w:r>
        <w:t>ods</w:t>
      </w:r>
      <w:proofErr w:type="spellEnd"/>
      <w:r>
        <w:t xml:space="preserve"> graphics </w:t>
      </w:r>
      <w:proofErr w:type="gramStart"/>
      <w:r>
        <w:t>on;</w:t>
      </w:r>
      <w:proofErr w:type="gramEnd"/>
    </w:p>
    <w:p w14:paraId="4A195F0B" w14:textId="77777777" w:rsidR="00560A69" w:rsidRDefault="00560A69" w:rsidP="00560A69">
      <w:r>
        <w:t>proc cluster data=</w:t>
      </w:r>
      <w:proofErr w:type="spellStart"/>
      <w:proofErr w:type="gramStart"/>
      <w:r>
        <w:t>work.FisrtPrinciples</w:t>
      </w:r>
      <w:proofErr w:type="spellEnd"/>
      <w:proofErr w:type="gramEnd"/>
      <w:r>
        <w:t xml:space="preserve"> method=ward ccc pseudo print=10 </w:t>
      </w:r>
      <w:proofErr w:type="spellStart"/>
      <w:r>
        <w:t>outtree</w:t>
      </w:r>
      <w:proofErr w:type="spellEnd"/>
      <w:r>
        <w:t>=Tree;</w:t>
      </w:r>
    </w:p>
    <w:p w14:paraId="4A600455" w14:textId="77777777" w:rsidR="00560A69" w:rsidRDefault="00560A69" w:rsidP="00560A69">
      <w:proofErr w:type="gramStart"/>
      <w:r>
        <w:t>run;</w:t>
      </w:r>
      <w:proofErr w:type="gramEnd"/>
    </w:p>
    <w:p w14:paraId="60931AD3" w14:textId="77777777" w:rsidR="00560A69" w:rsidRDefault="00560A69" w:rsidP="00560A69">
      <w:proofErr w:type="spellStart"/>
      <w:r>
        <w:t>ods</w:t>
      </w:r>
      <w:proofErr w:type="spellEnd"/>
      <w:r>
        <w:t xml:space="preserve"> graphics </w:t>
      </w:r>
      <w:proofErr w:type="gramStart"/>
      <w:r>
        <w:t>off;</w:t>
      </w:r>
      <w:proofErr w:type="gramEnd"/>
    </w:p>
    <w:p w14:paraId="06790AB7" w14:textId="77777777" w:rsidR="00560A69" w:rsidRDefault="00560A69" w:rsidP="00560A69">
      <w:r>
        <w:t xml:space="preserve">/* As per CCC and </w:t>
      </w:r>
      <w:proofErr w:type="gramStart"/>
      <w:r>
        <w:t>pseudo F</w:t>
      </w:r>
      <w:proofErr w:type="gramEnd"/>
      <w:r>
        <w:t>, the optimal number of clusters should be 4. And as per pseudo T-</w:t>
      </w:r>
      <w:proofErr w:type="gramStart"/>
      <w:r>
        <w:t>squared ,</w:t>
      </w:r>
      <w:proofErr w:type="gramEnd"/>
      <w:r>
        <w:t xml:space="preserve"> the optimal number of clusters is 3. Thus, the </w:t>
      </w:r>
    </w:p>
    <w:p w14:paraId="6C9CBDD5" w14:textId="77777777" w:rsidR="00560A69" w:rsidRDefault="00560A69" w:rsidP="00560A69">
      <w:r>
        <w:t xml:space="preserve">optimal number of clusters can be either 3 or </w:t>
      </w:r>
      <w:proofErr w:type="gramStart"/>
      <w:r>
        <w:t>4.*</w:t>
      </w:r>
      <w:proofErr w:type="gramEnd"/>
      <w:r>
        <w:t>/</w:t>
      </w:r>
    </w:p>
    <w:p w14:paraId="542B8CCA" w14:textId="77777777" w:rsidR="00560A69" w:rsidRDefault="00560A69" w:rsidP="00560A69"/>
    <w:p w14:paraId="25C4F754" w14:textId="77777777" w:rsidR="00560A69" w:rsidRDefault="00560A69" w:rsidP="00560A69">
      <w:r>
        <w:t>/* Choosing Optimal number of clusters*/</w:t>
      </w:r>
    </w:p>
    <w:p w14:paraId="1051121B" w14:textId="77777777" w:rsidR="00560A69" w:rsidRDefault="00560A69" w:rsidP="00560A69">
      <w:r>
        <w:t>%</w:t>
      </w:r>
      <w:proofErr w:type="gramStart"/>
      <w:r>
        <w:t>macro</w:t>
      </w:r>
      <w:proofErr w:type="gramEnd"/>
      <w:r>
        <w:t xml:space="preserve"> </w:t>
      </w:r>
      <w:proofErr w:type="spellStart"/>
      <w:r>
        <w:t>doFASTCLUS</w:t>
      </w:r>
      <w:proofErr w:type="spellEnd"/>
      <w:r>
        <w:t>;</w:t>
      </w:r>
    </w:p>
    <w:p w14:paraId="11305F51" w14:textId="77777777" w:rsidR="00560A69" w:rsidRDefault="00560A69" w:rsidP="00560A69">
      <w:r>
        <w:t xml:space="preserve">     %</w:t>
      </w:r>
      <w:proofErr w:type="gramStart"/>
      <w:r>
        <w:t>do</w:t>
      </w:r>
      <w:proofErr w:type="gramEnd"/>
      <w:r>
        <w:t xml:space="preserve"> k= 3 %to 6;</w:t>
      </w:r>
    </w:p>
    <w:p w14:paraId="07C5612C" w14:textId="77777777" w:rsidR="00560A69" w:rsidRDefault="00560A69" w:rsidP="00560A69">
      <w:r>
        <w:t xml:space="preserve">          proc </w:t>
      </w:r>
      <w:proofErr w:type="spellStart"/>
      <w:r>
        <w:t>fastclus</w:t>
      </w:r>
      <w:proofErr w:type="spellEnd"/>
      <w:r>
        <w:t xml:space="preserve"> data= </w:t>
      </w:r>
      <w:proofErr w:type="spellStart"/>
      <w:proofErr w:type="gramStart"/>
      <w:r>
        <w:t>work.FisrtPrinciples</w:t>
      </w:r>
      <w:proofErr w:type="spellEnd"/>
      <w:proofErr w:type="gramEnd"/>
      <w:r>
        <w:t xml:space="preserve"> out= </w:t>
      </w:r>
      <w:proofErr w:type="spellStart"/>
      <w:r>
        <w:t>fcOut</w:t>
      </w:r>
      <w:proofErr w:type="spellEnd"/>
      <w:r>
        <w:t xml:space="preserve"> </w:t>
      </w:r>
      <w:proofErr w:type="spellStart"/>
      <w:r>
        <w:t>maxiter</w:t>
      </w:r>
      <w:proofErr w:type="spellEnd"/>
      <w:r>
        <w:t xml:space="preserve">= 100 converge= 0  </w:t>
      </w:r>
      <w:proofErr w:type="spellStart"/>
      <w:r>
        <w:t>maxclusters</w:t>
      </w:r>
      <w:proofErr w:type="spellEnd"/>
      <w:r>
        <w:t>= &amp;k</w:t>
      </w:r>
    </w:p>
    <w:p w14:paraId="3A2D980C" w14:textId="77777777" w:rsidR="00560A69" w:rsidRDefault="00560A69" w:rsidP="00560A69">
      <w:r>
        <w:t xml:space="preserve">              </w:t>
      </w:r>
      <w:proofErr w:type="gramStart"/>
      <w:r>
        <w:t>summary;</w:t>
      </w:r>
      <w:proofErr w:type="gramEnd"/>
    </w:p>
    <w:p w14:paraId="022ECDA5" w14:textId="77777777" w:rsidR="00560A69" w:rsidRDefault="00560A69" w:rsidP="00560A69">
      <w:r>
        <w:t xml:space="preserve">          </w:t>
      </w:r>
      <w:proofErr w:type="gramStart"/>
      <w:r>
        <w:t>run;</w:t>
      </w:r>
      <w:proofErr w:type="gramEnd"/>
    </w:p>
    <w:p w14:paraId="5893D8C7" w14:textId="77777777" w:rsidR="00560A69" w:rsidRDefault="00560A69" w:rsidP="00560A69">
      <w:r>
        <w:t xml:space="preserve">     %</w:t>
      </w:r>
      <w:proofErr w:type="gramStart"/>
      <w:r>
        <w:t>end;</w:t>
      </w:r>
      <w:proofErr w:type="gramEnd"/>
    </w:p>
    <w:p w14:paraId="3AF04015" w14:textId="77777777" w:rsidR="00560A69" w:rsidRDefault="00560A69" w:rsidP="00560A69">
      <w:r>
        <w:t>%</w:t>
      </w:r>
      <w:proofErr w:type="gramStart"/>
      <w:r>
        <w:t>mend;</w:t>
      </w:r>
      <w:proofErr w:type="gramEnd"/>
    </w:p>
    <w:p w14:paraId="2DD744CA" w14:textId="77777777" w:rsidR="00560A69" w:rsidRDefault="00560A69" w:rsidP="00560A69"/>
    <w:p w14:paraId="3676C716" w14:textId="77777777" w:rsidR="00560A69" w:rsidRDefault="00560A69" w:rsidP="00560A69">
      <w:r>
        <w:t>%</w:t>
      </w:r>
      <w:proofErr w:type="spellStart"/>
      <w:r>
        <w:t>doFASTCLUS</w:t>
      </w:r>
      <w:proofErr w:type="spellEnd"/>
    </w:p>
    <w:p w14:paraId="05C05855" w14:textId="77777777" w:rsidR="00560A69" w:rsidRDefault="00560A69" w:rsidP="00560A69"/>
    <w:p w14:paraId="3F097757" w14:textId="77777777" w:rsidR="00560A69" w:rsidRDefault="00560A69" w:rsidP="00560A69">
      <w:r>
        <w:t xml:space="preserve">/* The value of R squared does not increase a lot, when the optimal number of clusters is </w:t>
      </w:r>
      <w:proofErr w:type="gramStart"/>
      <w:r>
        <w:t>4.*</w:t>
      </w:r>
      <w:proofErr w:type="gramEnd"/>
      <w:r>
        <w:t>/</w:t>
      </w:r>
    </w:p>
    <w:p w14:paraId="693422DD" w14:textId="77777777" w:rsidR="00560A69" w:rsidRDefault="00560A69" w:rsidP="00560A69">
      <w:r>
        <w:t xml:space="preserve">/* Optimal number of clusters is 3. Sizes of the cluster are 461, 218 and </w:t>
      </w:r>
      <w:proofErr w:type="gramStart"/>
      <w:r>
        <w:t>321.*</w:t>
      </w:r>
      <w:proofErr w:type="gramEnd"/>
      <w:r>
        <w:t>/</w:t>
      </w:r>
    </w:p>
    <w:p w14:paraId="102A6575" w14:textId="77777777" w:rsidR="00560A69" w:rsidRDefault="00560A69" w:rsidP="00560A69"/>
    <w:p w14:paraId="458305EE" w14:textId="77777777" w:rsidR="00560A69" w:rsidRDefault="00560A69" w:rsidP="00560A69">
      <w:r>
        <w:t>/* K means clustering for k = 4 */</w:t>
      </w:r>
    </w:p>
    <w:p w14:paraId="4E875FCA" w14:textId="77777777" w:rsidR="00560A69" w:rsidRDefault="00560A69" w:rsidP="00560A69">
      <w:r>
        <w:t xml:space="preserve">proc </w:t>
      </w:r>
      <w:proofErr w:type="spellStart"/>
      <w:r>
        <w:t>fastclus</w:t>
      </w:r>
      <w:proofErr w:type="spellEnd"/>
      <w:r>
        <w:t xml:space="preserve"> data=</w:t>
      </w:r>
      <w:proofErr w:type="spellStart"/>
      <w:proofErr w:type="gramStart"/>
      <w:r>
        <w:t>work.FisrtPrinciples</w:t>
      </w:r>
      <w:proofErr w:type="spellEnd"/>
      <w:proofErr w:type="gramEnd"/>
      <w:r>
        <w:t xml:space="preserve"> </w:t>
      </w:r>
      <w:proofErr w:type="spellStart"/>
      <w:r>
        <w:t>maxclusters</w:t>
      </w:r>
      <w:proofErr w:type="spellEnd"/>
      <w:r>
        <w:t xml:space="preserve">=4 </w:t>
      </w:r>
      <w:proofErr w:type="spellStart"/>
      <w:r>
        <w:t>maxiter</w:t>
      </w:r>
      <w:proofErr w:type="spellEnd"/>
      <w:r>
        <w:t>=100 converge=0</w:t>
      </w:r>
    </w:p>
    <w:p w14:paraId="3A72AA8A" w14:textId="77777777" w:rsidR="00560A69" w:rsidRDefault="00560A69" w:rsidP="00560A69">
      <w:r>
        <w:t>mean=mean out=</w:t>
      </w:r>
      <w:proofErr w:type="spellStart"/>
      <w:proofErr w:type="gramStart"/>
      <w:r>
        <w:t>work.result</w:t>
      </w:r>
      <w:proofErr w:type="spellEnd"/>
      <w:proofErr w:type="gramEnd"/>
      <w:r>
        <w:t>;</w:t>
      </w:r>
    </w:p>
    <w:p w14:paraId="7DF84944" w14:textId="5C054806" w:rsidR="00560A69" w:rsidRDefault="00560A69" w:rsidP="00560A69">
      <w:proofErr w:type="gramStart"/>
      <w:r>
        <w:t>run;</w:t>
      </w:r>
      <w:proofErr w:type="gramEnd"/>
    </w:p>
    <w:sectPr w:rsidR="00560A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sDAzMDI2sDQ0tDBS0lEKTi0uzszPAykwrAUAIXP8ViwAAAA="/>
  </w:docVars>
  <w:rsids>
    <w:rsidRoot w:val="00560A69"/>
    <w:rsid w:val="00560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FCE1B"/>
  <w15:chartTrackingRefBased/>
  <w15:docId w15:val="{D31C7B3A-F448-41F9-9095-0A2C290CD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4</Words>
  <Characters>992</Characters>
  <Application>Microsoft Office Word</Application>
  <DocSecurity>0</DocSecurity>
  <Lines>8</Lines>
  <Paragraphs>2</Paragraphs>
  <ScaleCrop>false</ScaleCrop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Chisam</dc:creator>
  <cp:keywords/>
  <dc:description/>
  <cp:lastModifiedBy>Natalie Chisam</cp:lastModifiedBy>
  <cp:revision>1</cp:revision>
  <dcterms:created xsi:type="dcterms:W3CDTF">2021-09-16T23:29:00Z</dcterms:created>
  <dcterms:modified xsi:type="dcterms:W3CDTF">2021-09-16T23:30:00Z</dcterms:modified>
</cp:coreProperties>
</file>